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1A2" w:rsidRDefault="00682EA9">
      <w:r>
        <w:t xml:space="preserve">Ubuntu + </w:t>
      </w:r>
      <w:r w:rsidRPr="00682EA9">
        <w:t>Influx</w:t>
      </w:r>
      <w:r>
        <w:t xml:space="preserve">DB + </w:t>
      </w:r>
      <w:r>
        <w:rPr>
          <w:rFonts w:hint="eastAsia"/>
        </w:rPr>
        <w:t xml:space="preserve">Grafana </w:t>
      </w:r>
    </w:p>
    <w:p w:rsidR="00682EA9" w:rsidRDefault="00682EA9"/>
    <w:p w:rsidR="00682EA9" w:rsidRDefault="00682EA9" w:rsidP="00682EA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ownload and setup Ubuntu</w:t>
      </w:r>
    </w:p>
    <w:p w:rsidR="00682EA9" w:rsidRDefault="004C1294" w:rsidP="00682EA9">
      <w:pPr>
        <w:pStyle w:val="a3"/>
        <w:numPr>
          <w:ilvl w:val="1"/>
          <w:numId w:val="1"/>
        </w:numPr>
        <w:ind w:leftChars="0"/>
      </w:pPr>
      <w:hyperlink r:id="rId7" w:history="1">
        <w:r w:rsidR="00682EA9" w:rsidRPr="008A2233">
          <w:rPr>
            <w:rStyle w:val="a4"/>
          </w:rPr>
          <w:t>https://www.ubuntu.com/download/server/thank-you?country=NZ&amp;version=18.04&amp;architecture=amd64</w:t>
        </w:r>
      </w:hyperlink>
    </w:p>
    <w:p w:rsidR="00682EA9" w:rsidRDefault="00682EA9" w:rsidP="00682EA9">
      <w:pPr>
        <w:pStyle w:val="a3"/>
        <w:numPr>
          <w:ilvl w:val="1"/>
          <w:numId w:val="1"/>
        </w:numPr>
        <w:ind w:leftChars="0"/>
      </w:pPr>
      <w:r>
        <w:t xml:space="preserve">Setup with </w:t>
      </w:r>
      <w:r w:rsidRPr="00682EA9">
        <w:t>ubuntu-18.04-live-server-amd64</w:t>
      </w:r>
      <w:r>
        <w:t>.iso</w:t>
      </w:r>
    </w:p>
    <w:p w:rsidR="005F3C2D" w:rsidRDefault="005F3C2D" w:rsidP="002F0BD6">
      <w:pPr>
        <w:pStyle w:val="a3"/>
        <w:numPr>
          <w:ilvl w:val="1"/>
          <w:numId w:val="1"/>
        </w:numPr>
        <w:ind w:leftChars="0"/>
      </w:pPr>
      <w:r>
        <w:t>GUI install</w:t>
      </w:r>
      <w:r>
        <w:br/>
      </w:r>
      <w:r w:rsidR="002F0BD6" w:rsidRPr="005F3C2D">
        <w:t>sud</w:t>
      </w:r>
      <w:r w:rsidR="002F0BD6">
        <w:t>o apt-get install python-requests</w:t>
      </w:r>
      <w:r w:rsidR="002F0BD6">
        <w:br/>
      </w:r>
      <w:r w:rsidRPr="005F3C2D">
        <w:t>sudo apt-get install ubuntu-desktop</w:t>
      </w:r>
    </w:p>
    <w:p w:rsidR="00CD0D3F" w:rsidRDefault="00682EA9" w:rsidP="00CD0D3F">
      <w:pPr>
        <w:pStyle w:val="a3"/>
        <w:numPr>
          <w:ilvl w:val="0"/>
          <w:numId w:val="1"/>
        </w:numPr>
        <w:ind w:leftChars="0"/>
      </w:pPr>
      <w:r>
        <w:t>Install InfluxDB</w:t>
      </w:r>
    </w:p>
    <w:p w:rsidR="00CD0D3F" w:rsidRDefault="00CD0D3F" w:rsidP="00CD0D3F">
      <w:pPr>
        <w:pStyle w:val="a3"/>
        <w:numPr>
          <w:ilvl w:val="1"/>
          <w:numId w:val="1"/>
        </w:numPr>
        <w:ind w:leftChars="0"/>
      </w:pPr>
      <w:r>
        <w:t xml:space="preserve">wget </w:t>
      </w:r>
      <w:hyperlink r:id="rId8" w:history="1">
        <w:r w:rsidRPr="00332F69">
          <w:rPr>
            <w:rStyle w:val="a4"/>
          </w:rPr>
          <w:t>https://dl.influxdata.com/influxdb/releases/influxdb_1.5.2_amd64.deb</w:t>
        </w:r>
      </w:hyperlink>
      <w:r>
        <w:br/>
      </w:r>
      <w:r>
        <w:rPr>
          <w:noProof/>
        </w:rPr>
        <w:drawing>
          <wp:inline distT="0" distB="0" distL="0" distR="0" wp14:anchorId="440AB0B1" wp14:editId="3836E1E4">
            <wp:extent cx="5731510" cy="2320925"/>
            <wp:effectExtent l="0" t="0" r="2540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D3F" w:rsidRDefault="00CD0D3F" w:rsidP="00CD0D3F">
      <w:pPr>
        <w:pStyle w:val="a3"/>
        <w:numPr>
          <w:ilvl w:val="1"/>
          <w:numId w:val="1"/>
        </w:numPr>
        <w:ind w:leftChars="0"/>
      </w:pPr>
      <w:r>
        <w:t>sudo dpkg -i influxdb_1.5.2_amd64.deb</w:t>
      </w:r>
      <w:r>
        <w:br/>
      </w:r>
      <w:r>
        <w:rPr>
          <w:noProof/>
        </w:rPr>
        <w:drawing>
          <wp:inline distT="0" distB="0" distL="0" distR="0" wp14:anchorId="37975E73" wp14:editId="3C74C808">
            <wp:extent cx="5731510" cy="1881505"/>
            <wp:effectExtent l="0" t="0" r="2540" b="444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D3F" w:rsidRDefault="00CD0D3F" w:rsidP="00CD0D3F">
      <w:pPr>
        <w:pStyle w:val="a3"/>
        <w:numPr>
          <w:ilvl w:val="0"/>
          <w:numId w:val="1"/>
        </w:numPr>
        <w:ind w:leftChars="0"/>
      </w:pPr>
      <w:r>
        <w:t>Install Grafana</w:t>
      </w:r>
    </w:p>
    <w:p w:rsidR="00CD0D3F" w:rsidRDefault="00CD0D3F" w:rsidP="00CD0D3F">
      <w:pPr>
        <w:pStyle w:val="a3"/>
        <w:numPr>
          <w:ilvl w:val="1"/>
          <w:numId w:val="1"/>
        </w:numPr>
        <w:ind w:leftChars="0"/>
      </w:pPr>
      <w:r>
        <w:t xml:space="preserve">wget </w:t>
      </w:r>
      <w:hyperlink r:id="rId11" w:history="1">
        <w:r w:rsidRPr="00332F69">
          <w:rPr>
            <w:rStyle w:val="a4"/>
          </w:rPr>
          <w:t>https://s3-us-west-2.amazonaws.com/grafana-</w:t>
        </w:r>
        <w:r w:rsidRPr="00332F69">
          <w:rPr>
            <w:rStyle w:val="a4"/>
          </w:rPr>
          <w:lastRenderedPageBreak/>
          <w:t>releases/release/grafana_5.1.0_amd64.deb</w:t>
        </w:r>
      </w:hyperlink>
      <w:r>
        <w:br/>
      </w:r>
      <w:r>
        <w:rPr>
          <w:noProof/>
        </w:rPr>
        <w:drawing>
          <wp:inline distT="0" distB="0" distL="0" distR="0" wp14:anchorId="081CD5DF" wp14:editId="223BDEAB">
            <wp:extent cx="5731510" cy="257873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D3F" w:rsidRDefault="00CD0D3F" w:rsidP="00CD0D3F">
      <w:pPr>
        <w:pStyle w:val="a3"/>
        <w:numPr>
          <w:ilvl w:val="1"/>
          <w:numId w:val="1"/>
        </w:numPr>
        <w:ind w:leftChars="0"/>
      </w:pPr>
      <w:r>
        <w:t>sudo dpkg -i grafana_5.1.0_amd64.deb</w:t>
      </w:r>
      <w:r w:rsidR="00287C5E">
        <w:br/>
      </w:r>
      <w:r w:rsidR="00287C5E">
        <w:rPr>
          <w:noProof/>
        </w:rPr>
        <w:drawing>
          <wp:inline distT="0" distB="0" distL="0" distR="0" wp14:anchorId="3D8D1F1C" wp14:editId="2911678C">
            <wp:extent cx="5731510" cy="2583180"/>
            <wp:effectExtent l="0" t="0" r="254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7C5E" w:rsidRDefault="00287C5E" w:rsidP="00CD0D3F">
      <w:pPr>
        <w:pStyle w:val="a3"/>
        <w:numPr>
          <w:ilvl w:val="0"/>
          <w:numId w:val="1"/>
        </w:numPr>
        <w:ind w:leftChars="0"/>
      </w:pPr>
      <w:r>
        <w:t>Start server services (run every time after rebooting)</w:t>
      </w:r>
    </w:p>
    <w:p w:rsidR="00287C5E" w:rsidRDefault="00287C5E" w:rsidP="00287C5E">
      <w:pPr>
        <w:pStyle w:val="a3"/>
        <w:numPr>
          <w:ilvl w:val="1"/>
          <w:numId w:val="1"/>
        </w:numPr>
        <w:ind w:leftChars="0"/>
      </w:pPr>
      <w:r>
        <w:t>sudo service influxdb start</w:t>
      </w:r>
      <w:r>
        <w:br/>
      </w:r>
      <w:r>
        <w:rPr>
          <w:noProof/>
        </w:rPr>
        <w:drawing>
          <wp:inline distT="0" distB="0" distL="0" distR="0" wp14:anchorId="6C85DC79" wp14:editId="6667EDCA">
            <wp:extent cx="4143375" cy="409575"/>
            <wp:effectExtent l="0" t="0" r="9525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7C5E" w:rsidRDefault="00CD0D3F" w:rsidP="00CD0D3F">
      <w:pPr>
        <w:pStyle w:val="a3"/>
        <w:numPr>
          <w:ilvl w:val="1"/>
          <w:numId w:val="1"/>
        </w:numPr>
        <w:ind w:leftChars="0"/>
      </w:pPr>
      <w:r>
        <w:t>sudo service grafana-server start</w:t>
      </w:r>
      <w:r w:rsidR="00287C5E">
        <w:br/>
      </w:r>
      <w:r w:rsidR="00287C5E">
        <w:rPr>
          <w:noProof/>
        </w:rPr>
        <w:drawing>
          <wp:inline distT="0" distB="0" distL="0" distR="0" wp14:anchorId="6273C4DC" wp14:editId="40AA25CF">
            <wp:extent cx="4924425" cy="39052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7C5E" w:rsidRDefault="00287C5E" w:rsidP="00CD0D3F">
      <w:pPr>
        <w:pStyle w:val="a3"/>
        <w:numPr>
          <w:ilvl w:val="0"/>
          <w:numId w:val="1"/>
        </w:numPr>
        <w:ind w:leftChars="0"/>
      </w:pPr>
      <w:r>
        <w:t>I</w:t>
      </w:r>
      <w:r w:rsidR="00CD0D3F">
        <w:t>mport data from csv to influxdb (only Box_ID, Temperature and Time_received fields)</w:t>
      </w:r>
      <w:r>
        <w:br/>
        <w:t xml:space="preserve">You should check </w:t>
      </w:r>
      <w:r w:rsidRPr="00287C5E">
        <w:rPr>
          <w:highlight w:val="yellow"/>
        </w:rPr>
        <w:t>CSV file name</w:t>
      </w:r>
    </w:p>
    <w:p w:rsidR="00CD0D3F" w:rsidRDefault="00CD0D3F" w:rsidP="00E61E5D">
      <w:pPr>
        <w:pStyle w:val="a3"/>
        <w:numPr>
          <w:ilvl w:val="1"/>
          <w:numId w:val="1"/>
        </w:numPr>
        <w:ind w:leftChars="0"/>
      </w:pPr>
      <w:r>
        <w:t xml:space="preserve">wget </w:t>
      </w:r>
      <w:hyperlink r:id="rId16" w:history="1">
        <w:r w:rsidR="00EF18F9" w:rsidRPr="001015C3">
          <w:rPr>
            <w:rStyle w:val="a4"/>
          </w:rPr>
          <w:t>https://raw.githubusercontent.com/fabio-miranda/csv-to-influxdb/master/csv-to-</w:t>
        </w:r>
        <w:r w:rsidR="00EF18F9" w:rsidRPr="001015C3">
          <w:rPr>
            <w:rStyle w:val="a4"/>
          </w:rPr>
          <w:lastRenderedPageBreak/>
          <w:t>influxdb.py</w:t>
        </w:r>
      </w:hyperlink>
      <w:r w:rsidR="00EF18F9">
        <w:t xml:space="preserve"> </w:t>
      </w:r>
      <w:r w:rsidR="00287C5E">
        <w:br/>
      </w:r>
      <w:r w:rsidR="00287C5E">
        <w:rPr>
          <w:noProof/>
        </w:rPr>
        <w:drawing>
          <wp:inline distT="0" distB="0" distL="0" distR="0" wp14:anchorId="00C6BBD6" wp14:editId="22EEF7E1">
            <wp:extent cx="5731510" cy="212280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D67" w:rsidRDefault="006611A2" w:rsidP="006611A2">
      <w:pPr>
        <w:pStyle w:val="a3"/>
        <w:numPr>
          <w:ilvl w:val="1"/>
          <w:numId w:val="1"/>
        </w:numPr>
        <w:ind w:leftChars="0"/>
      </w:pPr>
      <w:r w:rsidRPr="006611A2">
        <w:t>sudo apt-get install python-influxdb</w:t>
      </w:r>
      <w:r>
        <w:br/>
      </w:r>
      <w:r w:rsidR="00BF5BF1">
        <w:rPr>
          <w:noProof/>
        </w:rPr>
        <w:drawing>
          <wp:inline distT="0" distB="0" distL="0" distR="0" wp14:anchorId="742292FD" wp14:editId="2A91B872">
            <wp:extent cx="4210050" cy="59055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5D67">
        <w:br/>
      </w:r>
    </w:p>
    <w:p w:rsidR="00EC5D67" w:rsidRDefault="00EC5D67" w:rsidP="00EC5D67">
      <w:pPr>
        <w:pStyle w:val="a3"/>
        <w:numPr>
          <w:ilvl w:val="1"/>
          <w:numId w:val="1"/>
        </w:numPr>
        <w:ind w:leftChars="0"/>
      </w:pPr>
      <w:r>
        <w:t xml:space="preserve">python csv-to-influxdb.py --dbname statsdemo --input </w:t>
      </w:r>
      <w:r w:rsidRPr="00EC5D67">
        <w:rPr>
          <w:highlight w:val="yellow"/>
        </w:rPr>
        <w:t>Downloads/log.csv</w:t>
      </w:r>
      <w:r>
        <w:t xml:space="preserve"> --tagcolumns "Box_ID" --fieldcolumns "Temperature" --timecolumn "Time_received" --timeformat "%Y-%m-%d %H:%M:%S"</w:t>
      </w:r>
      <w:r>
        <w:br/>
      </w:r>
    </w:p>
    <w:p w:rsidR="00287C5E" w:rsidRDefault="00EC5D67" w:rsidP="00EC5D67">
      <w:pPr>
        <w:pStyle w:val="a3"/>
        <w:numPr>
          <w:ilvl w:val="0"/>
          <w:numId w:val="1"/>
        </w:numPr>
        <w:ind w:leftChars="0"/>
      </w:pPr>
      <w:r>
        <w:t>Make graphs on web-browser</w:t>
      </w:r>
    </w:p>
    <w:p w:rsidR="00EC5D67" w:rsidRDefault="00EC5D67" w:rsidP="00EC5D67">
      <w:pPr>
        <w:pStyle w:val="a3"/>
        <w:numPr>
          <w:ilvl w:val="1"/>
          <w:numId w:val="1"/>
        </w:numPr>
        <w:ind w:leftChars="0"/>
      </w:pPr>
      <w:r>
        <w:t xml:space="preserve">Open </w:t>
      </w:r>
      <w:hyperlink r:id="rId19" w:history="1">
        <w:r w:rsidRPr="00332F69">
          <w:rPr>
            <w:rStyle w:val="a4"/>
          </w:rPr>
          <w:t>http://127.0.0.1:3000</w:t>
        </w:r>
      </w:hyperlink>
      <w:r>
        <w:t xml:space="preserve"> and login</w:t>
      </w:r>
    </w:p>
    <w:p w:rsidR="00CD0D3F" w:rsidRDefault="00EC5D67" w:rsidP="00EC5D67">
      <w:pPr>
        <w:ind w:left="1200"/>
      </w:pPr>
      <w:r>
        <w:rPr>
          <w:rFonts w:hint="eastAsia"/>
        </w:rPr>
        <w:t>ID: admin, Password: admin</w:t>
      </w:r>
      <w:r>
        <w:br/>
      </w:r>
      <w:r>
        <w:rPr>
          <w:noProof/>
        </w:rPr>
        <w:drawing>
          <wp:inline distT="0" distB="0" distL="0" distR="0" wp14:anchorId="2CC9B52F" wp14:editId="1E76D487">
            <wp:extent cx="5200581" cy="2993366"/>
            <wp:effectExtent l="0" t="0" r="63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5258" r="9243"/>
                    <a:stretch/>
                  </pic:blipFill>
                  <pic:spPr bwMode="auto">
                    <a:xfrm>
                      <a:off x="0" y="0"/>
                      <a:ext cx="5216102" cy="300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5D67" w:rsidRDefault="00EC5D67" w:rsidP="00EC5D67">
      <w:pPr>
        <w:pStyle w:val="a3"/>
        <w:numPr>
          <w:ilvl w:val="1"/>
          <w:numId w:val="1"/>
        </w:numPr>
        <w:ind w:leftChars="0"/>
      </w:pPr>
      <w:r>
        <w:lastRenderedPageBreak/>
        <w:t>Click “Add data source”</w:t>
      </w:r>
    </w:p>
    <w:p w:rsidR="00EC5D67" w:rsidRDefault="00EC5D67" w:rsidP="00EC5D67">
      <w:pPr>
        <w:ind w:left="1200"/>
      </w:pPr>
      <w:r>
        <w:rPr>
          <w:noProof/>
        </w:rPr>
        <w:drawing>
          <wp:inline distT="0" distB="0" distL="0" distR="0" wp14:anchorId="490D4FA8" wp14:editId="14EA0CE3">
            <wp:extent cx="5731510" cy="1007745"/>
            <wp:effectExtent l="0" t="0" r="2540" b="190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5D67" w:rsidRDefault="00EC5D67" w:rsidP="00EC5D67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 xml:space="preserve">Fill </w:t>
      </w:r>
      <w:r>
        <w:t xml:space="preserve">and choose </w:t>
      </w:r>
      <w:r>
        <w:rPr>
          <w:rFonts w:hint="eastAsia"/>
        </w:rPr>
        <w:t xml:space="preserve">as </w:t>
      </w:r>
      <w:r>
        <w:t>bellows</w:t>
      </w:r>
      <w:r>
        <w:rPr>
          <w:rFonts w:hint="eastAsia"/>
        </w:rPr>
        <w:t xml:space="preserve"> </w:t>
      </w:r>
      <w:r>
        <w:t>to use Data Source</w:t>
      </w:r>
    </w:p>
    <w:p w:rsidR="00CD0D3F" w:rsidRDefault="00EC5D67" w:rsidP="00DD303E">
      <w:pPr>
        <w:ind w:left="1200"/>
      </w:pPr>
      <w:r>
        <w:rPr>
          <w:noProof/>
        </w:rPr>
        <w:drawing>
          <wp:inline distT="0" distB="0" distL="0" distR="0" wp14:anchorId="36B06385" wp14:editId="55075D68">
            <wp:extent cx="5334000" cy="2905125"/>
            <wp:effectExtent l="0" t="0" r="0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49B4BA77" wp14:editId="3FE748BB">
            <wp:extent cx="4210050" cy="1209675"/>
            <wp:effectExtent l="0" t="0" r="0" b="952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03E">
        <w:br/>
      </w:r>
      <w:r>
        <w:rPr>
          <w:rFonts w:hint="eastAsia"/>
        </w:rPr>
        <w:t>ID: admin, Password: admin</w:t>
      </w:r>
      <w:r>
        <w:br/>
      </w:r>
      <w:r w:rsidR="00DD303E">
        <w:rPr>
          <w:noProof/>
        </w:rPr>
        <w:drawing>
          <wp:inline distT="0" distB="0" distL="0" distR="0" wp14:anchorId="3E5794AC" wp14:editId="1F55F874">
            <wp:extent cx="3114675" cy="695325"/>
            <wp:effectExtent l="0" t="0" r="9525" b="952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03E">
        <w:br/>
        <w:t>Click “Save &amp; Test”</w:t>
      </w:r>
    </w:p>
    <w:p w:rsidR="00DD303E" w:rsidRDefault="00DD303E" w:rsidP="00DD303E">
      <w:pPr>
        <w:ind w:left="1200"/>
      </w:pPr>
      <w:r>
        <w:rPr>
          <w:noProof/>
        </w:rPr>
        <w:drawing>
          <wp:inline distT="0" distB="0" distL="0" distR="0" wp14:anchorId="793DCAD6" wp14:editId="5FBD6EEE">
            <wp:extent cx="2266950" cy="733425"/>
            <wp:effectExtent l="0" t="0" r="0" b="952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00BE" w:rsidRDefault="00DD303E" w:rsidP="00DD303E">
      <w:pPr>
        <w:pStyle w:val="a3"/>
        <w:numPr>
          <w:ilvl w:val="1"/>
          <w:numId w:val="1"/>
        </w:numPr>
        <w:ind w:leftChars="0"/>
      </w:pPr>
      <w:r>
        <w:t>Create Dashboard</w:t>
      </w:r>
      <w:r>
        <w:br/>
      </w:r>
      <w:r>
        <w:rPr>
          <w:noProof/>
        </w:rPr>
        <w:lastRenderedPageBreak/>
        <w:drawing>
          <wp:inline distT="0" distB="0" distL="0" distR="0" wp14:anchorId="7B272880" wp14:editId="02BCE19F">
            <wp:extent cx="3190875" cy="199072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Click Graph</w:t>
      </w:r>
      <w:r>
        <w:br/>
      </w:r>
      <w:r>
        <w:rPr>
          <w:noProof/>
        </w:rPr>
        <w:drawing>
          <wp:inline distT="0" distB="0" distL="0" distR="0" wp14:anchorId="60795E65" wp14:editId="2282E1DF">
            <wp:extent cx="5572125" cy="3048000"/>
            <wp:effectExtent l="0" t="0" r="9525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Click Panel Title and Edit</w:t>
      </w:r>
      <w:r>
        <w:br/>
      </w:r>
      <w:r>
        <w:rPr>
          <w:noProof/>
        </w:rPr>
        <w:drawing>
          <wp:inline distT="0" distB="0" distL="0" distR="0" wp14:anchorId="10C45843" wp14:editId="49929C09">
            <wp:extent cx="5484443" cy="3071004"/>
            <wp:effectExtent l="0" t="0" r="254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95450" cy="307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lastRenderedPageBreak/>
        <w:t>Click Menu and Toggle Edit Mode</w:t>
      </w:r>
      <w:r>
        <w:br/>
      </w:r>
      <w:r>
        <w:br/>
      </w:r>
      <w:r>
        <w:rPr>
          <w:noProof/>
        </w:rPr>
        <w:drawing>
          <wp:inline distT="0" distB="0" distL="0" distR="0" wp14:anchorId="3F805826" wp14:editId="76E28B0F">
            <wp:extent cx="5731510" cy="2376805"/>
            <wp:effectExtent l="0" t="0" r="2540" b="444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FC00BE">
        <w:t>Put queries in the boxes</w:t>
      </w:r>
    </w:p>
    <w:tbl>
      <w:tblPr>
        <w:tblStyle w:val="a5"/>
        <w:tblW w:w="0" w:type="auto"/>
        <w:tblInd w:w="1200" w:type="dxa"/>
        <w:tblLook w:val="04A0" w:firstRow="1" w:lastRow="0" w:firstColumn="1" w:lastColumn="0" w:noHBand="0" w:noVBand="1"/>
      </w:tblPr>
      <w:tblGrid>
        <w:gridCol w:w="7816"/>
      </w:tblGrid>
      <w:tr w:rsidR="00FC00BE" w:rsidTr="00FC00BE">
        <w:tc>
          <w:tcPr>
            <w:tcW w:w="7816" w:type="dxa"/>
          </w:tcPr>
          <w:p w:rsidR="00FC00BE" w:rsidRDefault="00FC00BE" w:rsidP="00FC00BE">
            <w:r>
              <w:t>SELECT mean("Temperature") FROM value WHERE  Box_ID = '8' AND $timeFilter GROUP BY time($__interval) fill(null)</w:t>
            </w:r>
          </w:p>
          <w:p w:rsidR="00FC00BE" w:rsidRDefault="00FC00BE" w:rsidP="00FC00BE">
            <w:r>
              <w:t>SELECT mean("Temperature") FROM value WHERE  Box_ID = '100' AND $timeFilter GROUP BY time($__interval) fill(null)</w:t>
            </w:r>
          </w:p>
          <w:p w:rsidR="00FC00BE" w:rsidRDefault="00FC00BE" w:rsidP="00FC00BE">
            <w:r>
              <w:t>SELECT mean("Temperature") FROM value WHERE  $timeFilter GROUP BY time($__interval) fill(null)</w:t>
            </w:r>
          </w:p>
        </w:tc>
      </w:tr>
    </w:tbl>
    <w:p w:rsidR="00DD303E" w:rsidRDefault="00FC00BE" w:rsidP="00FC00BE">
      <w:pPr>
        <w:pStyle w:val="a3"/>
        <w:ind w:leftChars="0" w:left="1200"/>
      </w:pPr>
      <w:r>
        <w:rPr>
          <w:noProof/>
        </w:rPr>
        <w:drawing>
          <wp:inline distT="0" distB="0" distL="0" distR="0" wp14:anchorId="71E28EBE" wp14:editId="1A261909">
            <wp:extent cx="5731510" cy="3589655"/>
            <wp:effectExtent l="0" t="0" r="254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Click the date and put dates. Lastly apply</w:t>
      </w:r>
      <w:r w:rsidR="00DD303E">
        <w:br/>
      </w:r>
      <w:r>
        <w:rPr>
          <w:noProof/>
        </w:rPr>
        <w:lastRenderedPageBreak/>
        <w:drawing>
          <wp:inline distT="0" distB="0" distL="0" distR="0" wp14:anchorId="703440D8" wp14:editId="73FCA9F0">
            <wp:extent cx="5731510" cy="2494915"/>
            <wp:effectExtent l="0" t="0" r="2540" b="63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303E" w:rsidRDefault="00FC00BE" w:rsidP="00DD303E">
      <w:pPr>
        <w:pStyle w:val="a3"/>
        <w:numPr>
          <w:ilvl w:val="1"/>
          <w:numId w:val="1"/>
        </w:numPr>
        <w:ind w:leftChars="0"/>
      </w:pPr>
      <w:r>
        <w:t>C</w:t>
      </w:r>
      <w:r>
        <w:rPr>
          <w:rFonts w:hint="eastAsia"/>
        </w:rPr>
        <w:t xml:space="preserve">heck </w:t>
      </w:r>
      <w:r>
        <w:t>graph</w:t>
      </w:r>
      <w:r>
        <w:br/>
      </w:r>
      <w:r>
        <w:rPr>
          <w:noProof/>
        </w:rPr>
        <w:drawing>
          <wp:inline distT="0" distB="0" distL="0" distR="0" wp14:anchorId="5E003088" wp14:editId="01AA7525">
            <wp:extent cx="5731510" cy="2689860"/>
            <wp:effectExtent l="0" t="0" r="254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D3F" w:rsidRDefault="00CD0D3F" w:rsidP="00812270"/>
    <w:p w:rsidR="00CD0D3F" w:rsidRDefault="00CD0D3F" w:rsidP="00812270">
      <w:bookmarkStart w:id="0" w:name="_GoBack"/>
      <w:bookmarkEnd w:id="0"/>
    </w:p>
    <w:sectPr w:rsidR="00CD0D3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1294" w:rsidRDefault="004C1294" w:rsidP="00BF5BF1">
      <w:pPr>
        <w:spacing w:after="0" w:line="240" w:lineRule="auto"/>
      </w:pPr>
      <w:r>
        <w:separator/>
      </w:r>
    </w:p>
  </w:endnote>
  <w:endnote w:type="continuationSeparator" w:id="0">
    <w:p w:rsidR="004C1294" w:rsidRDefault="004C1294" w:rsidP="00BF5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1294" w:rsidRDefault="004C1294" w:rsidP="00BF5BF1">
      <w:pPr>
        <w:spacing w:after="0" w:line="240" w:lineRule="auto"/>
      </w:pPr>
      <w:r>
        <w:separator/>
      </w:r>
    </w:p>
  </w:footnote>
  <w:footnote w:type="continuationSeparator" w:id="0">
    <w:p w:rsidR="004C1294" w:rsidRDefault="004C1294" w:rsidP="00BF5B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5A181E"/>
    <w:multiLevelType w:val="hybridMultilevel"/>
    <w:tmpl w:val="A1D033AE"/>
    <w:lvl w:ilvl="0" w:tplc="DC3804A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LI0MzEyMzUxMbdU0lEKTi0uzszPAykwrgUAIlJ6hiwAAAA="/>
  </w:docVars>
  <w:rsids>
    <w:rsidRoot w:val="00DA13AF"/>
    <w:rsid w:val="0002709E"/>
    <w:rsid w:val="0015588D"/>
    <w:rsid w:val="00287C5E"/>
    <w:rsid w:val="002F0BD6"/>
    <w:rsid w:val="00456B7E"/>
    <w:rsid w:val="00473788"/>
    <w:rsid w:val="00496D13"/>
    <w:rsid w:val="004C1294"/>
    <w:rsid w:val="004C1CE6"/>
    <w:rsid w:val="004F5792"/>
    <w:rsid w:val="005F3C2D"/>
    <w:rsid w:val="006611A2"/>
    <w:rsid w:val="00682EA9"/>
    <w:rsid w:val="00812270"/>
    <w:rsid w:val="00BF5BF1"/>
    <w:rsid w:val="00CD0D3F"/>
    <w:rsid w:val="00DA13AF"/>
    <w:rsid w:val="00DD303E"/>
    <w:rsid w:val="00E61E5D"/>
    <w:rsid w:val="00EC5D67"/>
    <w:rsid w:val="00EF18F9"/>
    <w:rsid w:val="00FC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0F67DF"/>
  <w15:chartTrackingRefBased/>
  <w15:docId w15:val="{3A80B207-36FD-470A-A3CD-A4710AA82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2EA9"/>
    <w:pPr>
      <w:ind w:leftChars="400" w:left="800"/>
    </w:pPr>
  </w:style>
  <w:style w:type="character" w:styleId="a4">
    <w:name w:val="Hyperlink"/>
    <w:basedOn w:val="a0"/>
    <w:uiPriority w:val="99"/>
    <w:unhideWhenUsed/>
    <w:rsid w:val="00682EA9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FC00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"/>
    <w:uiPriority w:val="99"/>
    <w:unhideWhenUsed/>
    <w:rsid w:val="00BF5B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BF5BF1"/>
  </w:style>
  <w:style w:type="paragraph" w:styleId="a7">
    <w:name w:val="footer"/>
    <w:basedOn w:val="a"/>
    <w:link w:val="Char0"/>
    <w:uiPriority w:val="99"/>
    <w:unhideWhenUsed/>
    <w:rsid w:val="00BF5B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BF5B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l.influxdata.com/influxdb/releases/influxdb_1.5.2_amd64.deb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hyperlink" Target="https://www.ubuntu.com/download/server/thank-you?country=NZ&amp;version=18.04&amp;architecture=amd64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raw.githubusercontent.com/fabio-miranda/csv-to-influxdb/master/csv-to-influxdb.py" TargetMode="External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3-us-west-2.amazonaws.com/grafana-releases/release/grafana_5.1.0_amd64.deb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hyperlink" Target="http://127.0.0.1:3000" TargetMode="External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7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inChoi</dc:creator>
  <cp:keywords/>
  <dc:description/>
  <cp:lastModifiedBy>DaeinChoi</cp:lastModifiedBy>
  <cp:revision>6</cp:revision>
  <dcterms:created xsi:type="dcterms:W3CDTF">2018-05-07T21:42:00Z</dcterms:created>
  <dcterms:modified xsi:type="dcterms:W3CDTF">2018-05-08T21:56:00Z</dcterms:modified>
</cp:coreProperties>
</file>